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BD71FD1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307CD">
        <w:rPr>
          <w:rFonts w:ascii="Monotype Corsiva" w:hAnsi="Monotype Corsiva"/>
          <w:sz w:val="40"/>
          <w:szCs w:val="40"/>
          <w:u w:val="single"/>
        </w:rPr>
        <w:t xml:space="preserve">August </w:t>
      </w:r>
      <w:r w:rsidR="00A40761">
        <w:rPr>
          <w:rFonts w:ascii="Monotype Corsiva" w:hAnsi="Monotype Corsiva"/>
          <w:sz w:val="40"/>
          <w:szCs w:val="40"/>
          <w:u w:val="single"/>
        </w:rPr>
        <w:t>12</w:t>
      </w:r>
      <w:r w:rsidR="003307CD">
        <w:rPr>
          <w:rFonts w:ascii="Monotype Corsiva" w:hAnsi="Monotype Corsiva"/>
          <w:sz w:val="40"/>
          <w:szCs w:val="40"/>
          <w:u w:val="single"/>
        </w:rPr>
        <w:t xml:space="preserve">, </w:t>
      </w:r>
      <w:proofErr w:type="gramStart"/>
      <w:r w:rsidR="003307CD">
        <w:rPr>
          <w:rFonts w:ascii="Monotype Corsiva" w:hAnsi="Monotype Corsiva"/>
          <w:sz w:val="40"/>
          <w:szCs w:val="40"/>
          <w:u w:val="single"/>
        </w:rPr>
        <w:t>2024</w:t>
      </w:r>
      <w:proofErr w:type="gramEnd"/>
      <w:r w:rsidR="003307CD">
        <w:rPr>
          <w:rFonts w:ascii="Monotype Corsiva" w:hAnsi="Monotype Corsiva"/>
          <w:sz w:val="40"/>
          <w:szCs w:val="40"/>
          <w:u w:val="single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3307CD">
        <w:rPr>
          <w:rFonts w:ascii="Monotype Corsiva" w:hAnsi="Monotype Corsiva"/>
          <w:sz w:val="40"/>
          <w:szCs w:val="40"/>
          <w:u w:val="single"/>
        </w:rPr>
        <w:t>August</w:t>
      </w:r>
      <w:r w:rsidR="00A40761">
        <w:rPr>
          <w:rFonts w:ascii="Monotype Corsiva" w:hAnsi="Monotype Corsiva"/>
          <w:sz w:val="40"/>
          <w:szCs w:val="40"/>
          <w:u w:val="single"/>
        </w:rPr>
        <w:t xml:space="preserve"> 16</w:t>
      </w:r>
      <w:r w:rsidR="003307CD">
        <w:rPr>
          <w:rFonts w:ascii="Monotype Corsiva" w:hAnsi="Monotype Corsiva"/>
          <w:sz w:val="40"/>
          <w:szCs w:val="40"/>
          <w:u w:val="single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1326ED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FF0651B">
        <w:rPr>
          <w:rFonts w:ascii="Cambria" w:hAnsi="Cambria"/>
          <w:b/>
          <w:bCs/>
          <w:sz w:val="21"/>
          <w:szCs w:val="21"/>
        </w:rPr>
        <w:t>EDUCATOR</w:t>
      </w:r>
      <w:r w:rsidR="0EE3023D" w:rsidRPr="1FF0651B">
        <w:rPr>
          <w:rFonts w:ascii="Cambria" w:hAnsi="Cambria"/>
          <w:b/>
          <w:bCs/>
          <w:sz w:val="21"/>
          <w:szCs w:val="21"/>
        </w:rPr>
        <w:t>S</w:t>
      </w:r>
      <w:r w:rsidR="001F3836">
        <w:rPr>
          <w:rFonts w:ascii="Cambria" w:hAnsi="Cambria"/>
          <w:b/>
          <w:bCs/>
          <w:sz w:val="21"/>
          <w:szCs w:val="21"/>
        </w:rPr>
        <w:t>’</w:t>
      </w:r>
      <w:r w:rsidR="0EE3023D" w:rsidRPr="1FF0651B">
        <w:rPr>
          <w:rFonts w:ascii="Cambria" w:hAnsi="Cambria"/>
          <w:b/>
          <w:bCs/>
          <w:sz w:val="21"/>
          <w:szCs w:val="21"/>
        </w:rPr>
        <w:t xml:space="preserve"> NAME</w:t>
      </w:r>
      <w:r w:rsidR="001F3836">
        <w:rPr>
          <w:rFonts w:ascii="Cambria" w:hAnsi="Cambria"/>
          <w:b/>
          <w:bCs/>
          <w:sz w:val="21"/>
          <w:szCs w:val="21"/>
        </w:rPr>
        <w:t>S</w:t>
      </w:r>
      <w:r w:rsidR="6C40E8FA" w:rsidRPr="1FF0651B">
        <w:rPr>
          <w:rFonts w:ascii="Cambria" w:hAnsi="Cambria"/>
          <w:b/>
          <w:bCs/>
          <w:sz w:val="21"/>
          <w:szCs w:val="21"/>
        </w:rPr>
        <w:t>:</w:t>
      </w:r>
      <w:r w:rsidR="0EFDBFAC" w:rsidRPr="1FF0651B">
        <w:rPr>
          <w:rFonts w:ascii="Cambria" w:hAnsi="Cambria"/>
          <w:b/>
          <w:bCs/>
          <w:sz w:val="21"/>
          <w:szCs w:val="21"/>
        </w:rPr>
        <w:t xml:space="preserve"> </w:t>
      </w:r>
      <w:r w:rsidR="001F3836">
        <w:rPr>
          <w:rFonts w:ascii="Cambria" w:hAnsi="Cambria"/>
          <w:sz w:val="21"/>
          <w:szCs w:val="21"/>
          <w:u w:val="single"/>
        </w:rPr>
        <w:t>Ms. Burton, Ms. Daughrity, Ms. Mitchell</w:t>
      </w:r>
      <w:r w:rsidR="08942186" w:rsidRPr="1FF0651B">
        <w:rPr>
          <w:rFonts w:ascii="Cambria" w:hAnsi="Cambria"/>
          <w:b/>
          <w:bCs/>
          <w:sz w:val="21"/>
          <w:szCs w:val="21"/>
        </w:rPr>
        <w:t xml:space="preserve">   </w:t>
      </w:r>
      <w:r w:rsidR="001F3836">
        <w:rPr>
          <w:rFonts w:ascii="Cambria" w:hAnsi="Cambria"/>
          <w:b/>
          <w:bCs/>
          <w:sz w:val="21"/>
          <w:szCs w:val="21"/>
        </w:rPr>
        <w:t xml:space="preserve">                                                                                                                                                 </w:t>
      </w:r>
      <w:r w:rsidR="08942186" w:rsidRPr="1FF0651B">
        <w:rPr>
          <w:rFonts w:ascii="Cambria" w:hAnsi="Cambria"/>
          <w:b/>
          <w:bCs/>
          <w:sz w:val="21"/>
          <w:szCs w:val="21"/>
        </w:rPr>
        <w:t>S</w:t>
      </w:r>
      <w:r w:rsidR="0EE3023D" w:rsidRPr="1FF0651B">
        <w:rPr>
          <w:rFonts w:ascii="Cambria" w:hAnsi="Cambria"/>
          <w:b/>
          <w:bCs/>
          <w:sz w:val="21"/>
          <w:szCs w:val="21"/>
        </w:rPr>
        <w:t>UBJECT</w:t>
      </w:r>
      <w:r w:rsidR="08942186" w:rsidRPr="1FF0651B">
        <w:rPr>
          <w:rFonts w:ascii="Cambria" w:hAnsi="Cambria"/>
          <w:b/>
          <w:bCs/>
          <w:sz w:val="21"/>
          <w:szCs w:val="21"/>
        </w:rPr>
        <w:t>:</w:t>
      </w:r>
      <w:r w:rsidR="71F60A39" w:rsidRPr="1FF0651B">
        <w:rPr>
          <w:rFonts w:ascii="Cambria" w:hAnsi="Cambria"/>
          <w:b/>
          <w:bCs/>
          <w:sz w:val="21"/>
          <w:szCs w:val="21"/>
        </w:rPr>
        <w:t xml:space="preserve"> </w:t>
      </w:r>
      <w:r w:rsidR="001F3836">
        <w:rPr>
          <w:rFonts w:ascii="Cambria" w:hAnsi="Cambria"/>
          <w:sz w:val="21"/>
          <w:szCs w:val="21"/>
          <w:u w:val="single"/>
        </w:rPr>
        <w:t>Chemistry I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FF0651B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FF0651B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43885" w14:textId="34459845" w:rsidR="00A40761" w:rsidRPr="00422C06" w:rsidRDefault="00A40761" w:rsidP="00A407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 1:</w:t>
            </w:r>
          </w:p>
          <w:p w14:paraId="42094E0B" w14:textId="47E8885D" w:rsidR="00A410A7" w:rsidRPr="00422C06" w:rsidRDefault="00A40761" w:rsidP="00A407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atter &amp; Chang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18790" w14:textId="77777777" w:rsidR="00A40761" w:rsidRPr="00422C06" w:rsidRDefault="00A40761" w:rsidP="00A407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 1:</w:t>
            </w:r>
          </w:p>
          <w:p w14:paraId="7A03C3D9" w14:textId="5ADA4154" w:rsidR="00A410A7" w:rsidRPr="00422C06" w:rsidRDefault="00A40761" w:rsidP="00A4076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atter &amp; 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2FF30" w14:textId="51A17E00" w:rsidR="00A410A7" w:rsidRPr="00422C06" w:rsidRDefault="00A40761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Lab Activity:</w:t>
            </w:r>
          </w:p>
          <w:p w14:paraId="3B6BB305" w14:textId="5428A1C0" w:rsidR="00A40761" w:rsidRPr="00422C06" w:rsidRDefault="00A40761" w:rsidP="1FF0651B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Lab Techniques</w:t>
            </w:r>
          </w:p>
          <w:p w14:paraId="7D7D6373" w14:textId="0F972307" w:rsidR="00A410A7" w:rsidRPr="00422C06" w:rsidRDefault="00A410A7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62B13" w14:textId="100458C8" w:rsidR="003307CD" w:rsidRPr="00422C06" w:rsidRDefault="68EFF14E" w:rsidP="00A407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40761"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Lab Activity:</w:t>
            </w:r>
          </w:p>
          <w:p w14:paraId="11CEB239" w14:textId="2331C85E" w:rsidR="00A40761" w:rsidRPr="00422C06" w:rsidRDefault="00A40761" w:rsidP="00A4076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ing Volumes</w:t>
            </w:r>
          </w:p>
          <w:p w14:paraId="4E5D2A4A" w14:textId="3389B26E" w:rsidR="003307CD" w:rsidRPr="00422C06" w:rsidRDefault="003307CD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EA582" w14:textId="77777777" w:rsidR="00A40761" w:rsidRPr="00422C06" w:rsidRDefault="68EFF14E" w:rsidP="00A407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40761"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Lab Activity:</w:t>
            </w:r>
          </w:p>
          <w:p w14:paraId="3E402339" w14:textId="77777777" w:rsidR="00A40761" w:rsidRPr="00422C06" w:rsidRDefault="00A40761" w:rsidP="00A4076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ing Volumes</w:t>
            </w:r>
          </w:p>
          <w:p w14:paraId="672C27EE" w14:textId="3D9427FC" w:rsidR="003307CD" w:rsidRPr="00422C06" w:rsidRDefault="003307CD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A410A7" w:rsidRPr="006D32FE" w14:paraId="43D4F6AC" w14:textId="77777777" w:rsidTr="1FF0651B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291DC" w14:textId="2012198C" w:rsidR="00A410A7" w:rsidRPr="00A40761" w:rsidRDefault="00A40761" w:rsidP="00A4076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b/>
                <w:bCs/>
                <w:color w:val="000000" w:themeColor="text1"/>
              </w:rPr>
            </w:pPr>
            <w:r w:rsidRPr="00A40761">
              <w:rPr>
                <w:rFonts w:ascii="Cambria" w:hAnsi="Cambria" w:cs="Segoe UI"/>
                <w:b/>
                <w:bCs/>
                <w:color w:val="000000" w:themeColor="text1"/>
              </w:rPr>
              <w:t>CHEM1.PS1.11</w:t>
            </w:r>
          </w:p>
          <w:p w14:paraId="3D49CD55" w14:textId="77777777" w:rsidR="00A40761" w:rsidRDefault="00A40761" w:rsidP="00A40761">
            <w:pPr>
              <w:pStyle w:val="paragraph"/>
              <w:spacing w:before="0" w:beforeAutospacing="0" w:after="0" w:afterAutospacing="0"/>
              <w:ind w:left="1354" w:hanging="1354"/>
              <w:textAlignment w:val="baseline"/>
              <w:rPr>
                <w:rFonts w:ascii="Cambria" w:hAnsi="Cambria" w:cs="Segoe UI"/>
                <w:color w:val="000000" w:themeColor="text1"/>
              </w:rPr>
            </w:pPr>
            <w:r w:rsidRPr="00A40761">
              <w:rPr>
                <w:rFonts w:ascii="Cambria" w:hAnsi="Cambria" w:cs="Segoe UI"/>
                <w:color w:val="000000" w:themeColor="text1"/>
              </w:rPr>
              <w:t>Develop and compare historical models of the atom (from Democritus to quantum model) and construct arguments t</w:t>
            </w:r>
            <w:r>
              <w:rPr>
                <w:rFonts w:ascii="Cambria" w:hAnsi="Cambria" w:cs="Segoe UI"/>
                <w:color w:val="000000" w:themeColor="text1"/>
              </w:rPr>
              <w:t>o</w:t>
            </w:r>
          </w:p>
          <w:p w14:paraId="189DB53E" w14:textId="77777777" w:rsidR="00A40761" w:rsidRDefault="00A40761" w:rsidP="00A40761">
            <w:pPr>
              <w:pStyle w:val="paragraph"/>
              <w:spacing w:before="0" w:beforeAutospacing="0" w:after="0" w:afterAutospacing="0"/>
              <w:ind w:left="1354" w:hanging="1354"/>
              <w:textAlignment w:val="baseline"/>
              <w:rPr>
                <w:rFonts w:ascii="Cambria" w:hAnsi="Cambria" w:cs="Segoe UI"/>
                <w:color w:val="000000" w:themeColor="text1"/>
              </w:rPr>
            </w:pPr>
            <w:r w:rsidRPr="00A40761">
              <w:rPr>
                <w:rFonts w:ascii="Cambria" w:hAnsi="Cambria" w:cs="Segoe UI"/>
                <w:color w:val="000000" w:themeColor="text1"/>
              </w:rPr>
              <w:t>show how scientific</w:t>
            </w:r>
            <w:r>
              <w:rPr>
                <w:rFonts w:ascii="Cambria" w:hAnsi="Cambria" w:cs="Segoe UI"/>
                <w:color w:val="000000" w:themeColor="text1"/>
              </w:rPr>
              <w:t xml:space="preserve"> </w:t>
            </w:r>
            <w:r w:rsidRPr="00A40761">
              <w:rPr>
                <w:rFonts w:ascii="Cambria" w:hAnsi="Cambria" w:cs="Segoe UI"/>
                <w:color w:val="000000" w:themeColor="text1"/>
              </w:rPr>
              <w:t>knowledge evolves over time, based on experimental evidence, critique, and alternative</w:t>
            </w:r>
            <w:r>
              <w:rPr>
                <w:rFonts w:ascii="Cambria" w:hAnsi="Cambria" w:cs="Segoe UI"/>
                <w:color w:val="000000" w:themeColor="text1"/>
              </w:rPr>
              <w:t xml:space="preserve"> </w:t>
            </w:r>
          </w:p>
          <w:p w14:paraId="716AD384" w14:textId="672F31FD" w:rsidR="00A40761" w:rsidRPr="00A40761" w:rsidRDefault="00A40761" w:rsidP="00A40761">
            <w:pPr>
              <w:pStyle w:val="paragraph"/>
              <w:spacing w:before="0" w:beforeAutospacing="0" w:after="0" w:afterAutospacing="0"/>
              <w:ind w:left="1354" w:hanging="1354"/>
              <w:textAlignment w:val="baseline"/>
              <w:rPr>
                <w:rFonts w:ascii="Cambria" w:hAnsi="Cambria" w:cs="Segoe UI"/>
                <w:color w:val="000000" w:themeColor="text1"/>
              </w:rPr>
            </w:pPr>
            <w:r w:rsidRPr="00A40761">
              <w:rPr>
                <w:rFonts w:ascii="Cambria" w:hAnsi="Cambria" w:cs="Segoe UI"/>
                <w:color w:val="000000" w:themeColor="text1"/>
              </w:rPr>
              <w:t>interpretations.</w:t>
            </w:r>
          </w:p>
          <w:p w14:paraId="15153F55" w14:textId="77777777" w:rsidR="00A40761" w:rsidRDefault="00A40761" w:rsidP="1FF0651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</w:p>
          <w:p w14:paraId="5BA0D33F" w14:textId="4206016F" w:rsidR="00A40761" w:rsidRPr="006D32FE" w:rsidRDefault="00A40761" w:rsidP="1FF0651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</w:p>
        </w:tc>
      </w:tr>
      <w:tr w:rsidR="00422C06" w:rsidRPr="006D32FE" w14:paraId="17DA884E" w14:textId="77777777" w:rsidTr="000A4529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422C06" w:rsidRPr="006D32FE" w:rsidRDefault="00422C06" w:rsidP="00422C0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422C06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422C06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422C06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422C06" w:rsidRPr="002E64B6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422C06" w:rsidRPr="006D32FE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422C06" w:rsidRPr="002E64B6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422C06" w:rsidRPr="006D32FE" w:rsidRDefault="00422C06" w:rsidP="00422C0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422C06" w:rsidRPr="006D32FE" w:rsidRDefault="00422C06" w:rsidP="00422C0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422C06" w:rsidRPr="006D32FE" w:rsidRDefault="00422C06" w:rsidP="00422C0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C931DC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422C0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 Can…</w:t>
            </w:r>
          </w:p>
          <w:p w14:paraId="7A8A8E6C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8BB28" w14:textId="00BF3F90" w:rsidR="00422C06" w:rsidRPr="00422C06" w:rsidRDefault="00422C06" w:rsidP="00422C06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2C06">
              <w:rPr>
                <w:rFonts w:ascii="Times New Roman" w:hAnsi="Times New Roman" w:cs="Times New Roman"/>
                <w:sz w:val="24"/>
                <w:szCs w:val="24"/>
              </w:rPr>
              <w:t xml:space="preserve">Identify example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ments &amp; compound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FE579E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422C0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 Can…</w:t>
            </w:r>
          </w:p>
          <w:p w14:paraId="5F741F2A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DCF9AA" w14:textId="798581C4" w:rsidR="00422C06" w:rsidRPr="00422C06" w:rsidRDefault="00422C06" w:rsidP="00422C06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ify</w:t>
            </w:r>
            <w:r w:rsidRPr="00422C06">
              <w:rPr>
                <w:rFonts w:ascii="Times New Roman" w:hAnsi="Times New Roman" w:cs="Times New Roman"/>
                <w:sz w:val="24"/>
                <w:szCs w:val="24"/>
              </w:rPr>
              <w:t xml:space="preserve"> phys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perties</w:t>
            </w:r>
            <w:r w:rsidRPr="00422C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 intensive or extensiv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8F0C3B" w14:textId="77777777" w:rsid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18868241" w14:textId="39CC3EB9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422C0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 Can…</w:t>
            </w:r>
          </w:p>
          <w:p w14:paraId="7B3FB67A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14:paraId="5D23F95C" w14:textId="49F4D9CA" w:rsidR="00422C06" w:rsidRPr="00422C06" w:rsidRDefault="00422C06" w:rsidP="00422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nstrate basic lab techniques needed to collect data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3A7C5" w14:textId="77777777" w:rsid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095FE99D" w14:textId="545DC74D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422C0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 Can…</w:t>
            </w:r>
          </w:p>
          <w:p w14:paraId="3F91F158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3791F1" w14:textId="3D9D3DEF" w:rsidR="00422C06" w:rsidRPr="00422C06" w:rsidRDefault="00422C06" w:rsidP="00422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llow lab procedure directions and demonstrate skills for measuring volu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C1327D" w14:textId="77777777" w:rsid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54A84917" w14:textId="11D03D02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422C0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 Can…</w:t>
            </w:r>
          </w:p>
          <w:p w14:paraId="5708D0AB" w14:textId="77777777" w:rsidR="00422C06" w:rsidRPr="00422C06" w:rsidRDefault="00422C06" w:rsidP="00422C06">
            <w:pPr>
              <w:widowControl w:val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14:paraId="39CA1027" w14:textId="43F82360" w:rsidR="00422C06" w:rsidRPr="00422C06" w:rsidRDefault="00422C06" w:rsidP="00422C06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 a lab report that analyzes the data collected for the Measuring Volumes lab activity</w:t>
            </w:r>
          </w:p>
        </w:tc>
      </w:tr>
    </w:tbl>
    <w:p w14:paraId="3978EAD3" w14:textId="7748F81B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15"/>
        <w:gridCol w:w="2578"/>
        <w:gridCol w:w="2449"/>
        <w:gridCol w:w="2679"/>
        <w:gridCol w:w="2566"/>
      </w:tblGrid>
      <w:tr w:rsidR="00955D52" w:rsidRPr="006D32FE" w14:paraId="49219E4D" w14:textId="77777777" w:rsidTr="6C6C2094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8D62F" w14:textId="30749686" w:rsidR="00955D52" w:rsidRPr="006D32FE" w:rsidRDefault="16337849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FF0000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FF0000"/>
                <w:sz w:val="20"/>
                <w:szCs w:val="20"/>
              </w:rPr>
              <w:t xml:space="preserve">Students are being introduced to the “intensive and extensive” classification of physical properties for the first time.  It takes them a little time (and lots of examples) to understand the meaning of these terms. </w:t>
            </w:r>
          </w:p>
          <w:p w14:paraId="15B82533" w14:textId="6FAD617F" w:rsidR="00955D52" w:rsidRPr="006D32FE" w:rsidRDefault="16337849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FF0000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FF0000"/>
                <w:sz w:val="20"/>
                <w:szCs w:val="20"/>
              </w:rPr>
              <w:t>Students have some difficulty in understanding that “homogeneous” substances might be a pure substance OR a mixture.</w:t>
            </w:r>
          </w:p>
          <w:p w14:paraId="7B34699B" w14:textId="27CCD4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1F3836" w:rsidRPr="006D32FE" w14:paraId="41807183" w14:textId="77777777" w:rsidTr="6C6C2094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1F3836" w:rsidRPr="006D32FE" w:rsidRDefault="001F3836" w:rsidP="001F383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1F3836" w:rsidRPr="006D32FE" w:rsidRDefault="001F3836" w:rsidP="001F383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2A93A" w14:textId="77777777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</w:p>
          <w:p w14:paraId="48A7085D" w14:textId="7E12FC0B" w:rsidR="001F3836" w:rsidRPr="001F3836" w:rsidRDefault="001F3836" w:rsidP="001F3836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Fill out Student Information Card</w:t>
            </w:r>
          </w:p>
        </w:tc>
        <w:tc>
          <w:tcPr>
            <w:tcW w:w="2578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934B3" w14:textId="77777777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</w:p>
          <w:p w14:paraId="4AF8B585" w14:textId="0727828F" w:rsidR="001F3836" w:rsidRPr="001F3836" w:rsidRDefault="001F3836" w:rsidP="001F383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Explain classroom procedures listed in the syllabu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85F06" w14:textId="77777777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</w:p>
          <w:p w14:paraId="42589212" w14:textId="4EF23010" w:rsidR="001F3836" w:rsidRPr="001F3836" w:rsidRDefault="001F3836" w:rsidP="001F383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Describe important safety tips concerning Handling Chemical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AA935" w14:textId="77777777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</w:p>
          <w:p w14:paraId="5AE8A5D0" w14:textId="4BAA3676" w:rsidR="001F3836" w:rsidRPr="001F3836" w:rsidRDefault="001F3836" w:rsidP="001F383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Explain classroom procedures listed in the syllabu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82F66" w14:textId="77777777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</w:p>
          <w:p w14:paraId="2A2DFE45" w14:textId="5B3F306C" w:rsidR="001F3836" w:rsidRPr="001F3836" w:rsidRDefault="001F3836" w:rsidP="001F383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Describe important safety tips concerning dressing for lab.</w:t>
            </w:r>
          </w:p>
        </w:tc>
      </w:tr>
      <w:tr w:rsidR="00A410A7" w:rsidRPr="006D32FE" w14:paraId="371DE99B" w14:textId="77777777" w:rsidTr="6C6C2094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01D93B6" w14:textId="3C793212" w:rsidR="00A76F6B" w:rsidRDefault="00C80C96" w:rsidP="00A76F6B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D14C871" w14:textId="1467FEC9" w:rsidR="00C80C96" w:rsidRDefault="00C80C96" w:rsidP="00A76F6B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67869430" w:rsidR="00C80C96" w:rsidRDefault="00C80C96" w:rsidP="00A76F6B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6744642C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78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56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="00A410A7" w:rsidRPr="006D32FE" w14:paraId="23531563" w14:textId="77777777" w:rsidTr="6C6C2094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A1E56" w14:textId="3552C904" w:rsidR="00A410A7" w:rsidRPr="006D32FE" w:rsidRDefault="00BF4D73" w:rsidP="019F08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I will g</w:t>
            </w:r>
            <w:r w:rsidR="7CB01E10" w:rsidRPr="019F08DD">
              <w:rPr>
                <w:rFonts w:ascii="Cambria" w:hAnsi="Cambria"/>
                <w:b/>
                <w:bCs/>
                <w:sz w:val="20"/>
                <w:szCs w:val="20"/>
              </w:rPr>
              <w:t>o over the rules and expectations of the class.</w:t>
            </w:r>
          </w:p>
          <w:p w14:paraId="4DB4E06A" w14:textId="40B65D8B" w:rsidR="00A410A7" w:rsidRPr="006D32FE" w:rsidRDefault="00A410A7" w:rsidP="019F08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8BBDCA5" w14:textId="7D7D8549" w:rsidR="00A410A7" w:rsidRPr="006D32FE" w:rsidRDefault="526225BC" w:rsidP="019F08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I will explain to students how important </w:t>
            </w:r>
            <w:r w:rsidR="56317686" w:rsidRPr="019F08DD">
              <w:rPr>
                <w:rFonts w:ascii="Cambria" w:hAnsi="Cambria"/>
                <w:b/>
                <w:bCs/>
                <w:sz w:val="20"/>
                <w:szCs w:val="20"/>
              </w:rPr>
              <w:t>it is to adhere to the rules</w:t>
            </w:r>
            <w:r w:rsidR="7C269826" w:rsidRPr="019F08DD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00082622" w14:textId="2476A05F" w:rsidR="00A410A7" w:rsidRPr="006D32FE" w:rsidRDefault="00A410A7" w:rsidP="019F08D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66D68776" w:rsidR="00A410A7" w:rsidRPr="006D32FE" w:rsidRDefault="7C26982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I will also go over the syllabus. I will explain the expectations of the </w:t>
            </w:r>
            <w:r w:rsidR="245460D6" w:rsidRPr="019F08DD">
              <w:rPr>
                <w:rFonts w:ascii="Cambria" w:hAnsi="Cambria"/>
                <w:b/>
                <w:bCs/>
                <w:sz w:val="20"/>
                <w:szCs w:val="20"/>
              </w:rPr>
              <w:t>class</w:t>
            </w:r>
          </w:p>
        </w:tc>
        <w:tc>
          <w:tcPr>
            <w:tcW w:w="257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2A863E0" w:rsidR="00A410A7" w:rsidRPr="00527DDE" w:rsidRDefault="00BF4D73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show the lab s</w:t>
            </w:r>
            <w:r w:rsidR="002D44FE" w:rsidRPr="00527DDE">
              <w:rPr>
                <w:rFonts w:ascii="Cambria" w:hAnsi="Cambria"/>
                <w:b/>
                <w:bCs/>
                <w:sz w:val="20"/>
                <w:szCs w:val="20"/>
              </w:rPr>
              <w:t>afety videos from the American Chemical Society</w:t>
            </w:r>
            <w:r w:rsidR="00527DDE" w:rsidRPr="00527DDE">
              <w:rPr>
                <w:rFonts w:ascii="Cambria" w:hAnsi="Cambria"/>
                <w:b/>
                <w:bCs/>
                <w:sz w:val="20"/>
                <w:szCs w:val="20"/>
              </w:rPr>
              <w:t xml:space="preserve"> to prepare my students for safe lab practic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2D3BCA7" w:rsidR="00A410A7" w:rsidRPr="006D32FE" w:rsidRDefault="00527DDE" w:rsidP="00AA5D83">
            <w:pPr>
              <w:rPr>
                <w:rFonts w:ascii="Cambria" w:hAnsi="Cambria"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show the lab safety videos from the American Chemical Society to prepare my students for safe lab practic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52998C4" w:rsidR="00A410A7" w:rsidRPr="00527DDE" w:rsidRDefault="00527DDE" w:rsidP="00AA5D8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give my students lab safety scenarios to analyze.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EFF5B1D" w:rsidR="00A410A7" w:rsidRPr="00BF4D73" w:rsidRDefault="00BF4D73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istribute the lab safety test that students must pass to participate in lab activities for this course.</w:t>
            </w:r>
          </w:p>
        </w:tc>
      </w:tr>
      <w:tr w:rsidR="006D32FE" w:rsidRPr="006D32FE" w14:paraId="31E3260D" w14:textId="77777777" w:rsidTr="6C6C2094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326276D" w:rsidR="006D32FE" w:rsidRPr="006D32FE" w:rsidRDefault="30B10DAC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We will read together </w:t>
            </w:r>
            <w:r w:rsidR="05E7DCAD"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the rules and the syllabus. </w:t>
            </w:r>
          </w:p>
        </w:tc>
        <w:tc>
          <w:tcPr>
            <w:tcW w:w="257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631E911" w:rsidR="006D32FE" w:rsidRPr="00527DDE" w:rsidRDefault="00527DD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 xml:space="preserve">We will answer questions concerning safe lab practices as we watch the ACS Lab Safety Videos.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EEB318E" w:rsidR="006D32FE" w:rsidRPr="006D32FE" w:rsidRDefault="00527DDE" w:rsidP="006D32FE">
            <w:pPr>
              <w:rPr>
                <w:rFonts w:ascii="Cambria" w:hAnsi="Cambria"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 xml:space="preserve">We will answer questions concerning safe lab practices as we watch the ACS Lab Safety Videos. 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We will turn in these answers for a grade after watching all the video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375E8BB2" w:rsidR="006D32FE" w:rsidRPr="00527DDE" w:rsidRDefault="00527DDE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We will apply the information shared in the lab safety handouts and videos to identify unsafe practices (and how to modify these behaviors) in the lab safety scenario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7777777" w:rsidR="006D32FE" w:rsidRPr="00BF4D73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6C6C2094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3B75680" w:rsidR="006D32FE" w:rsidRPr="006D32FE" w:rsidRDefault="00BF4D7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ask any questions I have concerning the rules and procedures of our class.</w:t>
            </w:r>
          </w:p>
        </w:tc>
        <w:tc>
          <w:tcPr>
            <w:tcW w:w="257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8782149" w:rsidR="006D32FE" w:rsidRPr="00527DDE" w:rsidRDefault="00527DD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ask questions about any answers of which I am not sur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4167C10" w:rsidR="006D32FE" w:rsidRPr="006D32FE" w:rsidRDefault="00527DDE" w:rsidP="006D32FE">
            <w:pPr>
              <w:rPr>
                <w:rFonts w:ascii="Cambria" w:hAnsi="Cambria"/>
                <w:sz w:val="20"/>
                <w:szCs w:val="20"/>
              </w:rPr>
            </w:pPr>
            <w:r w:rsidRPr="00527DDE">
              <w:rPr>
                <w:rFonts w:ascii="Cambria" w:hAnsi="Cambria"/>
                <w:b/>
                <w:bCs/>
                <w:sz w:val="20"/>
                <w:szCs w:val="20"/>
              </w:rPr>
              <w:t>I will ask questions about any answers of which I am not sur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before turning in my lab safety packet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2FC622F8" w:rsidR="006D32FE" w:rsidRPr="00527DDE" w:rsidRDefault="00527DDE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etermine the final modifications needed to correct unsafe lab practices described in the lab safety scenario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68C53" w14:textId="5409110E" w:rsidR="00BF4D73" w:rsidRPr="00BF4D73" w:rsidRDefault="00BF4D73" w:rsidP="00BF4D73">
            <w:pPr>
              <w:widowControl w:val="0"/>
              <w:ind w:left="8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s</w:t>
            </w:r>
            <w:r w:rsidRPr="00BF4D73">
              <w:rPr>
                <w:rFonts w:ascii="Cambria" w:hAnsi="Cambria"/>
                <w:b/>
                <w:bCs/>
                <w:sz w:val="20"/>
                <w:szCs w:val="20"/>
              </w:rPr>
              <w:t>core of 90% or better on Lab Safety Test…</w:t>
            </w:r>
          </w:p>
          <w:p w14:paraId="75D10DEF" w14:textId="0BA20E18" w:rsidR="006D32FE" w:rsidRPr="006D32FE" w:rsidRDefault="00BF4D73" w:rsidP="00BF4D7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F4D73">
              <w:rPr>
                <w:rFonts w:ascii="Cambria" w:hAnsi="Cambria"/>
                <w:b/>
                <w:bCs/>
                <w:sz w:val="20"/>
                <w:szCs w:val="20"/>
              </w:rPr>
              <w:t>mastery must be achieved BEFORE participation in course lab activities.</w:t>
            </w:r>
          </w:p>
        </w:tc>
      </w:tr>
      <w:tr w:rsidR="001F3836" w:rsidRPr="006D32FE" w14:paraId="3BA6C9C0" w14:textId="77777777" w:rsidTr="6C6C2094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391F0166" w:rsidR="001F3836" w:rsidRPr="001F3836" w:rsidRDefault="00BF4D73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ion of information card with one interesting fact about yourself to share with the teacher.</w:t>
            </w:r>
          </w:p>
        </w:tc>
        <w:tc>
          <w:tcPr>
            <w:tcW w:w="257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B87D9E0" w:rsidR="001F3836" w:rsidRPr="001F3836" w:rsidRDefault="001F3836" w:rsidP="001F38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ing on</w:t>
            </w:r>
            <w:r w:rsidRPr="001F3836">
              <w:rPr>
                <w:rFonts w:ascii="Cambria" w:hAnsi="Cambria"/>
                <w:sz w:val="20"/>
                <w:szCs w:val="20"/>
              </w:rPr>
              <w:t xml:space="preserve"> classroom notes on lab safety for a homework grade</w:t>
            </w:r>
            <w:r w:rsidR="00BF4D73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C39EC1B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Submission of classroom notes on lab safety for a homework grade</w:t>
            </w:r>
            <w:r w:rsidR="00BF4D73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19F7A7EB" w:rsidR="001F3836" w:rsidRPr="001F3836" w:rsidRDefault="001F3836" w:rsidP="001F3836">
            <w:pPr>
              <w:rPr>
                <w:rFonts w:ascii="Cambria" w:hAnsi="Cambria"/>
                <w:sz w:val="20"/>
                <w:szCs w:val="20"/>
              </w:rPr>
            </w:pPr>
            <w:r w:rsidRPr="001F3836">
              <w:rPr>
                <w:rFonts w:ascii="Cambria" w:hAnsi="Cambria"/>
                <w:sz w:val="20"/>
                <w:szCs w:val="20"/>
              </w:rPr>
              <w:t>Active participation in lab safety scenario discussion during cla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670138A2" w:rsidR="001F3836" w:rsidRPr="001F3836" w:rsidRDefault="001F3836" w:rsidP="001F383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1F3836" w:rsidRPr="006D32FE" w14:paraId="7B506449" w14:textId="77777777" w:rsidTr="6C6C2094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04290" w14:textId="480BB42E" w:rsidR="001F3836" w:rsidRPr="006D32FE" w:rsidRDefault="0E613730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Extended time on assignments; ability to correct assignments; reduced number of problems</w:t>
            </w:r>
          </w:p>
          <w:p w14:paraId="0108901A" w14:textId="277D4775" w:rsidR="001F3836" w:rsidRPr="006D32FE" w:rsidRDefault="0E613730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Planned/preferential seating</w:t>
            </w:r>
          </w:p>
          <w:p w14:paraId="0CFE5182" w14:textId="64B8EED5" w:rsidR="001F3836" w:rsidRPr="006D32FE" w:rsidRDefault="0E613730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Allow breaks during class</w:t>
            </w:r>
          </w:p>
          <w:p w14:paraId="219ECBE7" w14:textId="369712F7" w:rsidR="001F3836" w:rsidRPr="006D32FE" w:rsidRDefault="0E613730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Extended time for testing; reduced choices on multiple choice tests</w:t>
            </w:r>
          </w:p>
          <w:p w14:paraId="2219A6D8" w14:textId="4ED2D1B6" w:rsidR="001F3836" w:rsidRPr="006D32FE" w:rsidRDefault="0E613730" w:rsidP="6C6C2094">
            <w:pPr>
              <w:widowControl w:val="0"/>
              <w:spacing w:line="240" w:lineRule="auto"/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Repeating directions verbatim</w:t>
            </w:r>
          </w:p>
        </w:tc>
      </w:tr>
      <w:tr w:rsidR="001F3836" w:rsidRPr="006D32FE" w14:paraId="1E107C85" w14:textId="77777777" w:rsidTr="6C6C2094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0C4C7" w14:textId="20083698" w:rsidR="001F3836" w:rsidRPr="006D32FE" w:rsidRDefault="170C329F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Small group instruction</w:t>
            </w:r>
          </w:p>
          <w:p w14:paraId="427B1227" w14:textId="52548E6D" w:rsidR="001F3836" w:rsidRPr="006D32FE" w:rsidRDefault="170C329F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Read aloud for assessments</w:t>
            </w:r>
          </w:p>
          <w:p w14:paraId="6795AF11" w14:textId="5A8D1124" w:rsidR="001F3836" w:rsidRPr="006D32FE" w:rsidRDefault="170C329F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Interactive reader for computer assignments</w:t>
            </w:r>
          </w:p>
          <w:p w14:paraId="122DE864" w14:textId="504837A9" w:rsidR="001F3836" w:rsidRPr="006D32FE" w:rsidRDefault="170C329F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Extended time on assignments and tests</w:t>
            </w:r>
          </w:p>
          <w:p w14:paraId="472D5D04" w14:textId="7D779832" w:rsidR="001F3836" w:rsidRPr="006D32FE" w:rsidRDefault="170C329F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t>Opportunity to redo assignments and correct tests based on teacher feedback</w:t>
            </w:r>
          </w:p>
          <w:p w14:paraId="51F67BF6" w14:textId="3340EF8A" w:rsidR="001F3836" w:rsidRPr="006D32FE" w:rsidRDefault="170C329F" w:rsidP="6C6C2094">
            <w:pPr>
              <w:widowControl w:val="0"/>
              <w:spacing w:line="240" w:lineRule="auto"/>
            </w:pPr>
            <w:r w:rsidRPr="6C6C2094"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  <w:lastRenderedPageBreak/>
              <w:t>Bilingual support provided by translated copies, peers, and dictionaries</w:t>
            </w:r>
          </w:p>
        </w:tc>
      </w:tr>
      <w:tr w:rsidR="001F3836" w:rsidRPr="006D32FE" w14:paraId="59B4D4E8" w14:textId="77777777" w:rsidTr="6C6C2094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1F3836" w:rsidRPr="006D32FE" w:rsidRDefault="001F3836" w:rsidP="001F383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1F3836" w:rsidRPr="006D32FE" w:rsidRDefault="001F3836" w:rsidP="001F383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7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30B335B2" w:rsidR="001F3836" w:rsidRPr="006D32FE" w:rsidRDefault="00865542" w:rsidP="001F38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</w:t>
            </w:r>
            <w:r w:rsidR="00527DDE">
              <w:rPr>
                <w:rFonts w:ascii="Cambria" w:hAnsi="Cambria"/>
                <w:sz w:val="20"/>
                <w:szCs w:val="20"/>
              </w:rPr>
              <w:t>iscussion</w:t>
            </w:r>
            <w:r>
              <w:rPr>
                <w:rFonts w:ascii="Cambria" w:hAnsi="Cambria"/>
                <w:sz w:val="20"/>
                <w:szCs w:val="20"/>
              </w:rPr>
              <w:t>s with students at the end of each lab safety video segment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ED80455" w:rsidR="001F3836" w:rsidRPr="006D32FE" w:rsidRDefault="00865542" w:rsidP="001F383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</w:t>
            </w:r>
            <w:r w:rsidR="00527DDE">
              <w:rPr>
                <w:rFonts w:ascii="Cambria" w:hAnsi="Cambria"/>
                <w:sz w:val="20"/>
                <w:szCs w:val="20"/>
              </w:rPr>
              <w:t>eviewing the answers to the Lab Safety Video questions</w:t>
            </w:r>
            <w:r>
              <w:rPr>
                <w:rFonts w:ascii="Cambria" w:hAnsi="Cambria"/>
                <w:sz w:val="20"/>
                <w:szCs w:val="20"/>
              </w:rPr>
              <w:t xml:space="preserve"> that students will turn in today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EAC31C2" w:rsidR="001F3836" w:rsidRPr="006D32FE" w:rsidRDefault="00865542" w:rsidP="001F383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y the ability of the students to identify unsafe lab practices and suggest appropriate modifications as they review lab safety scenarios.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900BE21" w:rsidR="001F3836" w:rsidRPr="006D32FE" w:rsidRDefault="00865542" w:rsidP="001F383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 students who correctly answer 90% (or higher) of the Lab Safety Questions have reached the objective and are ready to participate in lab activities.</w:t>
            </w:r>
          </w:p>
        </w:tc>
      </w:tr>
      <w:tr w:rsidR="00865542" w:rsidRPr="006D32FE" w14:paraId="5511715C" w14:textId="77777777" w:rsidTr="6C6C2094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5542" w:rsidRPr="006D32FE" w:rsidRDefault="00865542" w:rsidP="00865542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5542" w:rsidRPr="006D32FE" w:rsidRDefault="00865542" w:rsidP="0086554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7777777" w:rsidR="00865542" w:rsidRPr="006D32FE" w:rsidRDefault="00865542" w:rsidP="0086554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7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FF208" w14:textId="77777777" w:rsidR="00865542" w:rsidRDefault="00865542" w:rsidP="0086554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14:paraId="783BD237" w14:textId="77777777" w:rsidR="00865542" w:rsidRDefault="00865542" w:rsidP="0086554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301EB2B" w14:textId="49450774" w:rsidR="00865542" w:rsidRPr="006D32FE" w:rsidRDefault="00865542" w:rsidP="0086554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D284F" w14:textId="77777777" w:rsidR="00865542" w:rsidRDefault="00865542" w:rsidP="00865542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14:paraId="20904700" w14:textId="77777777" w:rsidR="00865542" w:rsidRDefault="00865542" w:rsidP="0086554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BA7B6D3" w14:textId="5A009ED8" w:rsidR="00865542" w:rsidRPr="006D32FE" w:rsidRDefault="00865542" w:rsidP="0086554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8DBF6" w14:textId="77777777" w:rsidR="00865542" w:rsidRDefault="00865542" w:rsidP="00865542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14:paraId="57EB5A5C" w14:textId="77777777" w:rsidR="00865542" w:rsidRDefault="00865542" w:rsidP="0086554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5C1D8D33" w14:textId="7AF66E22" w:rsidR="00865542" w:rsidRPr="006D32FE" w:rsidRDefault="00865542" w:rsidP="0086554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000F8" w14:textId="77777777" w:rsidR="00865542" w:rsidRDefault="00865542" w:rsidP="00865542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eekly tutoring sessions </w:t>
            </w:r>
          </w:p>
          <w:p w14:paraId="26C201B0" w14:textId="77777777" w:rsidR="00865542" w:rsidRDefault="00865542" w:rsidP="0086554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4BEC17B" w14:textId="7BC77D5F" w:rsidR="00865542" w:rsidRPr="006D32FE" w:rsidRDefault="00865542" w:rsidP="0086554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 partners.</w:t>
            </w:r>
          </w:p>
        </w:tc>
      </w:tr>
      <w:tr w:rsidR="001F3836" w:rsidRPr="006D32FE" w14:paraId="0F6547DE" w14:textId="77777777" w:rsidTr="6C6C2094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1F3836" w:rsidRPr="006D32FE" w:rsidRDefault="001F3836" w:rsidP="001F383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1F3836" w:rsidRPr="006D32FE" w:rsidRDefault="001F3836" w:rsidP="001F383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1F3836" w:rsidRPr="006D32FE" w:rsidRDefault="001F3836" w:rsidP="001F383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1F3836" w:rsidRPr="006D32FE" w:rsidRDefault="001F383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CD09865" w:rsidR="001F3836" w:rsidRPr="006D32FE" w:rsidRDefault="04D8CCB6" w:rsidP="001F383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6C6C2094"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can complete a sorting worksheet, working with chemical vs. Physical properties and reactions. </w:t>
            </w:r>
          </w:p>
        </w:tc>
      </w:tr>
      <w:tr w:rsidR="001F3836" w:rsidRPr="006D32FE" w14:paraId="51B3911D" w14:textId="77777777" w:rsidTr="6C6C2094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1F3836" w:rsidRDefault="001F3836" w:rsidP="001F383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1F3836" w:rsidRPr="00EB6477" w:rsidRDefault="001F3836" w:rsidP="001F383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1F3836" w:rsidRPr="006D32FE" w:rsidRDefault="001F3836" w:rsidP="001F383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24B6AA3" w:rsidR="001F3836" w:rsidRPr="006D32FE" w:rsidRDefault="649B54E9" w:rsidP="6C6C2094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  <w:r w:rsidRPr="6C6C2094">
              <w:rPr>
                <w:rFonts w:ascii="Cambria" w:eastAsia="Cambria" w:hAnsi="Cambria" w:cs="Cambria"/>
                <w:color w:val="000000" w:themeColor="text1"/>
                <w:sz w:val="19"/>
                <w:szCs w:val="19"/>
              </w:rPr>
              <w:t>Use district-issued electronic device to complete online assignments, formative assessments (exit tickets), and summative assess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6C6C2094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6C6C2094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0120A" w14:textId="049F4DDB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  <w:u w:val="single"/>
              </w:rPr>
              <w:t>Engage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  <w:t> </w:t>
            </w:r>
          </w:p>
          <w:p w14:paraId="1218F5A4" w14:textId="4F9C748F" w:rsidR="724752D5" w:rsidRDefault="724752D5" w:rsidP="6C6C2094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ection 1 Classroom Catalyst, TE pg. 3 </w:t>
            </w:r>
          </w:p>
          <w:p w14:paraId="70294ADB" w14:textId="04EF887E" w:rsidR="724752D5" w:rsidRDefault="724752D5" w:rsidP="6C6C2094">
            <w:pPr>
              <w:pStyle w:val="ListParagraph"/>
              <w:numPr>
                <w:ilvl w:val="0"/>
                <w:numId w:val="12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ection 2 Classroom Catalyst, TE pg. 11</w:t>
            </w:r>
          </w:p>
          <w:p w14:paraId="60D64E02" w14:textId="27434E00" w:rsidR="724752D5" w:rsidRDefault="724752D5" w:rsidP="6C6C2094">
            <w:pPr>
              <w:pStyle w:val="ListParagraph"/>
              <w:numPr>
                <w:ilvl w:val="0"/>
                <w:numId w:val="12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ection 3 Classroom Catalyst, TE pg. 20</w:t>
            </w:r>
          </w:p>
          <w:p w14:paraId="7E3738C6" w14:textId="2BB08E47" w:rsidR="724752D5" w:rsidRDefault="724752D5" w:rsidP="6C6C2094">
            <w:pPr>
              <w:spacing w:line="240" w:lineRule="auto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4.    Differentiated Instruction TE pgs. </w:t>
            </w:r>
            <w:proofErr w:type="gramStart"/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3,-</w:t>
            </w:r>
            <w:proofErr w:type="gramEnd"/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23 </w:t>
            </w:r>
          </w:p>
          <w:p w14:paraId="4979EB61" w14:textId="2CB288DB" w:rsidR="724752D5" w:rsidRDefault="724752D5" w:rsidP="6C6C2094">
            <w:pPr>
              <w:spacing w:line="240" w:lineRule="auto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5.    Quick Lab: Reading Promotional Materials &amp; Product Labels, </w:t>
            </w:r>
          </w:p>
          <w:p w14:paraId="056F0F80" w14:textId="74576113" w:rsidR="724752D5" w:rsidRDefault="724752D5" w:rsidP="6C6C2094">
            <w:pPr>
              <w:spacing w:line="240" w:lineRule="auto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     TE/SE pg. 7 </w:t>
            </w:r>
          </w:p>
          <w:p w14:paraId="55150DB3" w14:textId="25DC5558" w:rsidR="724752D5" w:rsidRDefault="724752D5" w:rsidP="6C6C2094">
            <w:pPr>
              <w:spacing w:line="240" w:lineRule="auto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6.    Demo: Homogeneous vs. Heterogeneous Mixtures, TE/SE pg. </w:t>
            </w:r>
          </w:p>
          <w:p w14:paraId="1207A127" w14:textId="2066B535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           15 </w:t>
            </w:r>
          </w:p>
          <w:p w14:paraId="7605C9F4" w14:textId="46CFFA4C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eop"/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7.    Demo: Metals and Nonmetals, TE/SE pg. 23</w:t>
            </w:r>
          </w:p>
          <w:p w14:paraId="6CE59086" w14:textId="4C2DBF9F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0"/>
                <w:szCs w:val="20"/>
              </w:rPr>
              <w:t> 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0"/>
                <w:szCs w:val="20"/>
              </w:rPr>
              <w:t> 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p w14:paraId="29B82FA5" w14:textId="20DDEDF3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  <w:u w:val="single"/>
              </w:rPr>
              <w:t>Explore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  <w:t> </w:t>
            </w:r>
          </w:p>
          <w:p w14:paraId="3DB70796" w14:textId="6A384453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0"/>
                <w:szCs w:val="20"/>
              </w:rPr>
              <w:t>Laboratory Activities/Investigations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p w14:paraId="60DAF259" w14:textId="3E43F6B4" w:rsidR="724752D5" w:rsidRDefault="724752D5" w:rsidP="6C6C2094">
            <w:pPr>
              <w:pStyle w:val="ListParagraph"/>
              <w:numPr>
                <w:ilvl w:val="0"/>
                <w:numId w:val="10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Laboratory Techniques Lab</w:t>
            </w:r>
          </w:p>
          <w:p w14:paraId="2251ADFE" w14:textId="398C4376" w:rsidR="724752D5" w:rsidRDefault="724752D5" w:rsidP="6C6C2094">
            <w:pPr>
              <w:pStyle w:val="ListParagraph"/>
              <w:numPr>
                <w:ilvl w:val="0"/>
                <w:numId w:val="9"/>
              </w:numPr>
              <w:spacing w:line="240" w:lineRule="auto"/>
              <w:ind w:left="360" w:firstLine="0"/>
              <w:rPr>
                <w:rFonts w:ascii="Cambria" w:eastAsia="Cambria" w:hAnsi="Cambria" w:cs="Cambria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POGIL Activity:  Classification of Matter</w:t>
            </w:r>
            <w:r w:rsidRPr="6C6C2094">
              <w:rPr>
                <w:rStyle w:val="eop"/>
                <w:rFonts w:ascii="Cambria" w:eastAsia="Cambria" w:hAnsi="Cambria" w:cs="Cambria"/>
                <w:color w:val="000000" w:themeColor="text1"/>
                <w:sz w:val="20"/>
                <w:szCs w:val="20"/>
              </w:rPr>
              <w:t> </w:t>
            </w:r>
          </w:p>
          <w:p w14:paraId="5C6D321B" w14:textId="5A07FFAF" w:rsidR="724752D5" w:rsidRDefault="724752D5" w:rsidP="6C6C2094">
            <w:pPr>
              <w:pStyle w:val="ListParagraph"/>
              <w:numPr>
                <w:ilvl w:val="0"/>
                <w:numId w:val="9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Separation of Mixtures Lab</w:t>
            </w:r>
          </w:p>
          <w:p w14:paraId="3D35722C" w14:textId="3BF677CC" w:rsidR="6C6C2094" w:rsidRDefault="6C6C2094" w:rsidP="6C6C2094">
            <w:pPr>
              <w:spacing w:line="240" w:lineRule="auto"/>
              <w:rPr>
                <w:rFonts w:ascii="Segoe UI" w:eastAsia="Segoe UI" w:hAnsi="Segoe UI" w:cs="Segoe UI"/>
                <w:color w:val="000000" w:themeColor="text1"/>
                <w:sz w:val="18"/>
                <w:szCs w:val="18"/>
              </w:rPr>
            </w:pPr>
          </w:p>
          <w:p w14:paraId="4F4762D5" w14:textId="3D7AC4F2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  <w:u w:val="single"/>
              </w:rPr>
              <w:t>Explain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  <w:t> </w:t>
            </w:r>
          </w:p>
          <w:p w14:paraId="22CC00A2" w14:textId="12D79EFA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0"/>
                <w:szCs w:val="20"/>
              </w:rPr>
              <w:t>Articles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</w:t>
            </w:r>
          </w:p>
          <w:p w14:paraId="51DF27F3" w14:textId="12F67CCA" w:rsidR="724752D5" w:rsidRDefault="724752D5" w:rsidP="6C6C2094">
            <w:pPr>
              <w:pStyle w:val="paragraph"/>
              <w:spacing w:before="0" w:beforeAutospacing="0" w:after="0" w:afterAutospacing="0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1.    Interactive Reader: Lessons 1.1, 1.2, and 1.3 (English &amp;</w:t>
            </w:r>
          </w:p>
          <w:p w14:paraId="39EC3B1F" w14:textId="6541662B" w:rsidR="724752D5" w:rsidRDefault="724752D5" w:rsidP="6C6C2094">
            <w:pPr>
              <w:pStyle w:val="paragraph"/>
              <w:spacing w:before="0" w:beforeAutospacing="0" w:after="0" w:afterAutospacing="0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     Spanish)</w:t>
            </w:r>
          </w:p>
          <w:p w14:paraId="3BC2D7A5" w14:textId="69D6A690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 </w:t>
            </w:r>
          </w:p>
          <w:p w14:paraId="02090F4B" w14:textId="4E0FC598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  <w:u w:val="single"/>
              </w:rPr>
              <w:t>Elaborate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  <w:t> </w:t>
            </w:r>
          </w:p>
          <w:p w14:paraId="0B85353B" w14:textId="598B7C04" w:rsidR="724752D5" w:rsidRDefault="724752D5" w:rsidP="6C6C2094">
            <w:pPr>
              <w:pStyle w:val="ListParagraph"/>
              <w:numPr>
                <w:ilvl w:val="0"/>
                <w:numId w:val="7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ross-Disciplinary Connection: Secrets of the Cremona Violins</w:t>
            </w:r>
          </w:p>
          <w:p w14:paraId="7B4D3787" w14:textId="194E69A1" w:rsidR="724752D5" w:rsidRDefault="724752D5" w:rsidP="6C6C2094">
            <w:pPr>
              <w:spacing w:line="240" w:lineRule="auto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 xml:space="preserve">       pg. 19</w:t>
            </w:r>
          </w:p>
          <w:p w14:paraId="0A0FE14C" w14:textId="5AAB4017" w:rsidR="724752D5" w:rsidRDefault="724752D5" w:rsidP="6C6C2094">
            <w:pPr>
              <w:pStyle w:val="ListParagraph"/>
              <w:numPr>
                <w:ilvl w:val="0"/>
                <w:numId w:val="7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Why It Matters: Superconductors pg. 22 </w:t>
            </w:r>
          </w:p>
          <w:p w14:paraId="4045B437" w14:textId="4EA75374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  </w:t>
            </w:r>
          </w:p>
          <w:p w14:paraId="3F20A938" w14:textId="43D8F0B8" w:rsidR="724752D5" w:rsidRDefault="724752D5" w:rsidP="6C6C2094">
            <w:pPr>
              <w:spacing w:line="240" w:lineRule="auto"/>
              <w:rPr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  <w:u w:val="single"/>
              </w:rPr>
              <w:t>Evaluate</w:t>
            </w:r>
            <w:r w:rsidRPr="6C6C2094">
              <w:rPr>
                <w:rStyle w:val="eop"/>
                <w:rFonts w:ascii="Century Gothic" w:eastAsia="Century Gothic" w:hAnsi="Century Gothic" w:cs="Century Gothic"/>
                <w:color w:val="000000" w:themeColor="text1"/>
                <w:sz w:val="24"/>
                <w:szCs w:val="24"/>
              </w:rPr>
              <w:t> </w:t>
            </w:r>
          </w:p>
          <w:p w14:paraId="1EF382AA" w14:textId="72095D46" w:rsidR="724752D5" w:rsidRDefault="724752D5" w:rsidP="6C6C2094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ection 1 Formative Assessment, TE/SE pg. 9 </w:t>
            </w:r>
          </w:p>
          <w:p w14:paraId="6E4E856A" w14:textId="33D00D63" w:rsidR="724752D5" w:rsidRDefault="724752D5" w:rsidP="6C6C2094">
            <w:pPr>
              <w:pStyle w:val="paragraph"/>
              <w:spacing w:before="0" w:beforeAutospacing="0" w:after="0" w:afterAutospacing="0"/>
              <w:ind w:left="36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tudy Guide</w:t>
            </w:r>
          </w:p>
          <w:p w14:paraId="380D7503" w14:textId="091543A8" w:rsidR="724752D5" w:rsidRDefault="724752D5" w:rsidP="6C6C2094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ection 2 Formative Assessment, TE/SE pg. 18 </w:t>
            </w:r>
          </w:p>
          <w:p w14:paraId="55A7A37E" w14:textId="6C060C1D" w:rsidR="724752D5" w:rsidRDefault="724752D5" w:rsidP="6C6C2094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Ch. 1 Section 3 Formative Assessment,</w:t>
            </w:r>
            <w:r w:rsidRPr="6C6C2094">
              <w:rPr>
                <w:rStyle w:val="eop"/>
                <w:rFonts w:ascii="Calibri" w:eastAsia="Calibri" w:hAnsi="Calibri" w:cs="Calibri"/>
                <w:color w:val="000000" w:themeColor="text1"/>
                <w:sz w:val="20"/>
                <w:szCs w:val="20"/>
              </w:rPr>
              <w:t> </w:t>
            </w: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TE/SE pg. 24</w:t>
            </w:r>
          </w:p>
          <w:p w14:paraId="4F25D8EC" w14:textId="23A90653" w:rsidR="724752D5" w:rsidRDefault="724752D5" w:rsidP="6C6C2094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60" w:firstLine="0"/>
              <w:rPr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</w:pPr>
            <w:r w:rsidRPr="6C6C2094">
              <w:rPr>
                <w:rStyle w:val="normaltextrun"/>
                <w:rFonts w:ascii="Century Gothic" w:eastAsia="Century Gothic" w:hAnsi="Century Gothic" w:cs="Century Gothic"/>
                <w:color w:val="000000" w:themeColor="text1"/>
                <w:sz w:val="20"/>
                <w:szCs w:val="20"/>
              </w:rPr>
              <w:t>Alternative Assessment, TE pg. 107 </w:t>
            </w:r>
          </w:p>
          <w:p w14:paraId="232798FC" w14:textId="4C2A57AC" w:rsidR="6C6C2094" w:rsidRDefault="6C6C2094" w:rsidP="6C6C2094">
            <w:pPr>
              <w:rPr>
                <w:rFonts w:ascii="Cambria" w:hAnsi="Cambria"/>
                <w:b/>
                <w:bCs/>
                <w:sz w:val="19"/>
                <w:szCs w:val="19"/>
                <w:u w:val="single"/>
              </w:rPr>
            </w:pPr>
          </w:p>
          <w:p w14:paraId="1DECF09B" w14:textId="3D2D54D7" w:rsidR="6C6C2094" w:rsidRDefault="6C6C2094" w:rsidP="6C6C2094">
            <w:pPr>
              <w:rPr>
                <w:rFonts w:ascii="Cambria" w:hAnsi="Cambria"/>
                <w:b/>
                <w:bCs/>
                <w:sz w:val="19"/>
                <w:szCs w:val="19"/>
                <w:u w:val="single"/>
              </w:rPr>
            </w:pPr>
          </w:p>
        </w:tc>
      </w:tr>
    </w:tbl>
    <w:p w14:paraId="4A5A3E61" w14:textId="0EB3E6C4" w:rsidR="00825B8B" w:rsidRPr="00930BEB" w:rsidRDefault="00825B8B" w:rsidP="00930BEB"/>
    <w:sectPr w:rsidR="00825B8B" w:rsidRPr="00930BEB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B414B" w14:textId="77777777" w:rsidR="00E86D8F" w:rsidRDefault="00E86D8F">
      <w:pPr>
        <w:spacing w:line="240" w:lineRule="auto"/>
      </w:pPr>
      <w:r>
        <w:separator/>
      </w:r>
    </w:p>
  </w:endnote>
  <w:endnote w:type="continuationSeparator" w:id="0">
    <w:p w14:paraId="7BC682B2" w14:textId="77777777" w:rsidR="00E86D8F" w:rsidRDefault="00E86D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,Segoe UI">
    <w:altName w:val="Century Gothic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,Segoe U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B82CA9" w14:textId="77777777" w:rsidR="00E86D8F" w:rsidRDefault="00E86D8F">
      <w:pPr>
        <w:spacing w:line="240" w:lineRule="auto"/>
      </w:pPr>
      <w:r>
        <w:separator/>
      </w:r>
    </w:p>
  </w:footnote>
  <w:footnote w:type="continuationSeparator" w:id="0">
    <w:p w14:paraId="19062578" w14:textId="77777777" w:rsidR="00E86D8F" w:rsidRDefault="00E86D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E44EAC" w14:textId="25A8DFCE" w:rsidR="00AC20E3" w:rsidRPr="001B168C" w:rsidRDefault="00AC20E3" w:rsidP="00F42AD3">
    <w:pPr>
      <w:pStyle w:val="Header"/>
      <w:jc w:val="right"/>
      <w:rPr>
        <w:rFonts w:ascii="Cambria" w:hAnsi="Cambria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C12C9"/>
    <w:multiLevelType w:val="multilevel"/>
    <w:tmpl w:val="F800D8B8"/>
    <w:lvl w:ilvl="0">
      <w:start w:val="1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2678A6"/>
    <w:multiLevelType w:val="multilevel"/>
    <w:tmpl w:val="E72E54E8"/>
    <w:lvl w:ilvl="0">
      <w:start w:val="2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AA82F8"/>
    <w:multiLevelType w:val="multilevel"/>
    <w:tmpl w:val="65EA1EE8"/>
    <w:lvl w:ilvl="0">
      <w:start w:val="2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D84CCA"/>
    <w:multiLevelType w:val="multilevel"/>
    <w:tmpl w:val="FCDE77CE"/>
    <w:lvl w:ilvl="0">
      <w:start w:val="3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1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8E2DC2"/>
    <w:multiLevelType w:val="multilevel"/>
    <w:tmpl w:val="68FCE66E"/>
    <w:lvl w:ilvl="0">
      <w:start w:val="4"/>
      <w:numFmt w:val="decimal"/>
      <w:lvlText w:val="%1."/>
      <w:lvlJc w:val="left"/>
      <w:pPr>
        <w:ind w:left="720" w:hanging="360"/>
      </w:pPr>
      <w:rPr>
        <w:rFonts w:ascii="Cambria,Segoe UI" w:hAnsi="Cambria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7FDF3E5"/>
    <w:multiLevelType w:val="multilevel"/>
    <w:tmpl w:val="300A7BA8"/>
    <w:lvl w:ilvl="0">
      <w:start w:val="2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96CFB2"/>
    <w:multiLevelType w:val="multilevel"/>
    <w:tmpl w:val="C05644E2"/>
    <w:lvl w:ilvl="0">
      <w:start w:val="1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5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7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65B198"/>
    <w:multiLevelType w:val="multilevel"/>
    <w:tmpl w:val="9B360A4E"/>
    <w:lvl w:ilvl="0">
      <w:start w:val="2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4" w15:restartNumberingAfterBreak="0">
    <w:nsid w:val="6293D788"/>
    <w:multiLevelType w:val="multilevel"/>
    <w:tmpl w:val="20DCE932"/>
    <w:lvl w:ilvl="0">
      <w:start w:val="2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7" w15:restartNumberingAfterBreak="0">
    <w:nsid w:val="6A17C7C3"/>
    <w:multiLevelType w:val="multilevel"/>
    <w:tmpl w:val="5E66FC44"/>
    <w:lvl w:ilvl="0">
      <w:start w:val="1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C9E9985"/>
    <w:multiLevelType w:val="multilevel"/>
    <w:tmpl w:val="456EE6A4"/>
    <w:lvl w:ilvl="0">
      <w:start w:val="2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18C43C"/>
    <w:multiLevelType w:val="multilevel"/>
    <w:tmpl w:val="2168F372"/>
    <w:lvl w:ilvl="0">
      <w:start w:val="5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F55434C"/>
    <w:multiLevelType w:val="multilevel"/>
    <w:tmpl w:val="0146363E"/>
    <w:lvl w:ilvl="0">
      <w:start w:val="1"/>
      <w:numFmt w:val="decimal"/>
      <w:lvlText w:val="%1."/>
      <w:lvlJc w:val="left"/>
      <w:pPr>
        <w:ind w:left="720" w:hanging="360"/>
      </w:pPr>
      <w:rPr>
        <w:rFonts w:ascii="Century Gothic,Segoe UI" w:hAnsi="Century Gothic,Segoe U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00893262">
    <w:abstractNumId w:val="54"/>
  </w:num>
  <w:num w:numId="2" w16cid:durableId="1736395898">
    <w:abstractNumId w:val="25"/>
  </w:num>
  <w:num w:numId="3" w16cid:durableId="142242778">
    <w:abstractNumId w:val="17"/>
  </w:num>
  <w:num w:numId="4" w16cid:durableId="22485631">
    <w:abstractNumId w:val="3"/>
  </w:num>
  <w:num w:numId="5" w16cid:durableId="1592854850">
    <w:abstractNumId w:val="55"/>
  </w:num>
  <w:num w:numId="6" w16cid:durableId="1012144152">
    <w:abstractNumId w:val="27"/>
  </w:num>
  <w:num w:numId="7" w16cid:durableId="1813329441">
    <w:abstractNumId w:val="28"/>
  </w:num>
  <w:num w:numId="8" w16cid:durableId="252276311">
    <w:abstractNumId w:val="53"/>
  </w:num>
  <w:num w:numId="9" w16cid:durableId="124741486">
    <w:abstractNumId w:val="4"/>
  </w:num>
  <w:num w:numId="10" w16cid:durableId="2120449247">
    <w:abstractNumId w:val="1"/>
  </w:num>
  <w:num w:numId="11" w16cid:durableId="1360546230">
    <w:abstractNumId w:val="44"/>
  </w:num>
  <w:num w:numId="12" w16cid:durableId="1680230898">
    <w:abstractNumId w:val="42"/>
  </w:num>
  <w:num w:numId="13" w16cid:durableId="113451492">
    <w:abstractNumId w:val="47"/>
  </w:num>
  <w:num w:numId="14" w16cid:durableId="710231107">
    <w:abstractNumId w:val="19"/>
  </w:num>
  <w:num w:numId="15" w16cid:durableId="463278884">
    <w:abstractNumId w:val="35"/>
  </w:num>
  <w:num w:numId="16" w16cid:durableId="818498380">
    <w:abstractNumId w:val="16"/>
  </w:num>
  <w:num w:numId="17" w16cid:durableId="1727679653">
    <w:abstractNumId w:val="51"/>
  </w:num>
  <w:num w:numId="18" w16cid:durableId="682513977">
    <w:abstractNumId w:val="0"/>
  </w:num>
  <w:num w:numId="19" w16cid:durableId="2006787804">
    <w:abstractNumId w:val="7"/>
  </w:num>
  <w:num w:numId="20" w16cid:durableId="1267352642">
    <w:abstractNumId w:val="52"/>
  </w:num>
  <w:num w:numId="21" w16cid:durableId="414400467">
    <w:abstractNumId w:val="2"/>
  </w:num>
  <w:num w:numId="22" w16cid:durableId="2025785023">
    <w:abstractNumId w:val="10"/>
  </w:num>
  <w:num w:numId="23" w16cid:durableId="12485976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14596716">
    <w:abstractNumId w:val="50"/>
  </w:num>
  <w:num w:numId="25" w16cid:durableId="1951207755">
    <w:abstractNumId w:val="49"/>
  </w:num>
  <w:num w:numId="26" w16cid:durableId="19165258">
    <w:abstractNumId w:val="15"/>
  </w:num>
  <w:num w:numId="27" w16cid:durableId="1226456085">
    <w:abstractNumId w:val="21"/>
  </w:num>
  <w:num w:numId="28" w16cid:durableId="1619488783">
    <w:abstractNumId w:val="46"/>
  </w:num>
  <w:num w:numId="29" w16cid:durableId="1520506418">
    <w:abstractNumId w:val="48"/>
  </w:num>
  <w:num w:numId="30" w16cid:durableId="1739016068">
    <w:abstractNumId w:val="33"/>
  </w:num>
  <w:num w:numId="31" w16cid:durableId="710033775">
    <w:abstractNumId w:val="14"/>
  </w:num>
  <w:num w:numId="32" w16cid:durableId="468522544">
    <w:abstractNumId w:val="24"/>
  </w:num>
  <w:num w:numId="33" w16cid:durableId="1988630082">
    <w:abstractNumId w:val="36"/>
  </w:num>
  <w:num w:numId="34" w16cid:durableId="343283307">
    <w:abstractNumId w:val="30"/>
  </w:num>
  <w:num w:numId="35" w16cid:durableId="1286085434">
    <w:abstractNumId w:val="20"/>
  </w:num>
  <w:num w:numId="36" w16cid:durableId="847597138">
    <w:abstractNumId w:val="38"/>
  </w:num>
  <w:num w:numId="37" w16cid:durableId="113983252">
    <w:abstractNumId w:val="6"/>
  </w:num>
  <w:num w:numId="38" w16cid:durableId="285626773">
    <w:abstractNumId w:val="5"/>
  </w:num>
  <w:num w:numId="39" w16cid:durableId="2036269634">
    <w:abstractNumId w:val="41"/>
  </w:num>
  <w:num w:numId="40" w16cid:durableId="1212764644">
    <w:abstractNumId w:val="40"/>
  </w:num>
  <w:num w:numId="41" w16cid:durableId="1190491959">
    <w:abstractNumId w:val="13"/>
  </w:num>
  <w:num w:numId="42" w16cid:durableId="697198002">
    <w:abstractNumId w:val="22"/>
  </w:num>
  <w:num w:numId="43" w16cid:durableId="1709840788">
    <w:abstractNumId w:val="45"/>
  </w:num>
  <w:num w:numId="44" w16cid:durableId="295457635">
    <w:abstractNumId w:val="37"/>
  </w:num>
  <w:num w:numId="45" w16cid:durableId="184490855">
    <w:abstractNumId w:val="11"/>
  </w:num>
  <w:num w:numId="46" w16cid:durableId="2062053241">
    <w:abstractNumId w:val="29"/>
  </w:num>
  <w:num w:numId="47" w16cid:durableId="601256947">
    <w:abstractNumId w:val="32"/>
  </w:num>
  <w:num w:numId="48" w16cid:durableId="2017417851">
    <w:abstractNumId w:val="31"/>
  </w:num>
  <w:num w:numId="49" w16cid:durableId="1339696670">
    <w:abstractNumId w:val="43"/>
  </w:num>
  <w:num w:numId="50" w16cid:durableId="1716000139">
    <w:abstractNumId w:val="8"/>
  </w:num>
  <w:num w:numId="51" w16cid:durableId="841970411">
    <w:abstractNumId w:val="26"/>
  </w:num>
  <w:num w:numId="52" w16cid:durableId="1576472902">
    <w:abstractNumId w:val="34"/>
  </w:num>
  <w:num w:numId="53" w16cid:durableId="979769624">
    <w:abstractNumId w:val="39"/>
  </w:num>
  <w:num w:numId="54" w16cid:durableId="527446499">
    <w:abstractNumId w:val="9"/>
  </w:num>
  <w:num w:numId="55" w16cid:durableId="1710837702">
    <w:abstractNumId w:val="23"/>
  </w:num>
  <w:num w:numId="56" w16cid:durableId="102375300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5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D37AC"/>
    <w:rsid w:val="001E058F"/>
    <w:rsid w:val="001E0686"/>
    <w:rsid w:val="001E1E20"/>
    <w:rsid w:val="001E5C9C"/>
    <w:rsid w:val="001F2D6C"/>
    <w:rsid w:val="001F3836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3DA5"/>
    <w:rsid w:val="002B6E96"/>
    <w:rsid w:val="002C0C11"/>
    <w:rsid w:val="002C4135"/>
    <w:rsid w:val="002C4D09"/>
    <w:rsid w:val="002D1EAB"/>
    <w:rsid w:val="002D44FE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07C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22C06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B78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DDE"/>
    <w:rsid w:val="00527FC8"/>
    <w:rsid w:val="00531986"/>
    <w:rsid w:val="00532ACF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716A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2B04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6F155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542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43A5"/>
    <w:rsid w:val="00906657"/>
    <w:rsid w:val="009069FD"/>
    <w:rsid w:val="00913861"/>
    <w:rsid w:val="00917FFB"/>
    <w:rsid w:val="00922C9F"/>
    <w:rsid w:val="00925459"/>
    <w:rsid w:val="00930BEB"/>
    <w:rsid w:val="0093144C"/>
    <w:rsid w:val="00933D0F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0761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5DDC"/>
    <w:rsid w:val="00AA0EB6"/>
    <w:rsid w:val="00AA16F2"/>
    <w:rsid w:val="00AA58E7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4D73"/>
    <w:rsid w:val="00C0709C"/>
    <w:rsid w:val="00C14E52"/>
    <w:rsid w:val="00C17172"/>
    <w:rsid w:val="00C27645"/>
    <w:rsid w:val="00C34DA6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23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86D8F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12523A5"/>
    <w:rsid w:val="019F08DD"/>
    <w:rsid w:val="02256D4D"/>
    <w:rsid w:val="036303B7"/>
    <w:rsid w:val="03BC53D4"/>
    <w:rsid w:val="041B779C"/>
    <w:rsid w:val="04684A68"/>
    <w:rsid w:val="04D8CCB6"/>
    <w:rsid w:val="0580DA54"/>
    <w:rsid w:val="05E7DCAD"/>
    <w:rsid w:val="07036C9E"/>
    <w:rsid w:val="08942186"/>
    <w:rsid w:val="08E530D8"/>
    <w:rsid w:val="090E8848"/>
    <w:rsid w:val="09BD974A"/>
    <w:rsid w:val="0A53FC17"/>
    <w:rsid w:val="0B8DEC39"/>
    <w:rsid w:val="0CEDC8DD"/>
    <w:rsid w:val="0D247739"/>
    <w:rsid w:val="0E613730"/>
    <w:rsid w:val="0EE3023D"/>
    <w:rsid w:val="0EFDBFAC"/>
    <w:rsid w:val="12A92786"/>
    <w:rsid w:val="141F3B36"/>
    <w:rsid w:val="16337849"/>
    <w:rsid w:val="16D851D0"/>
    <w:rsid w:val="170C329F"/>
    <w:rsid w:val="180416A5"/>
    <w:rsid w:val="197DB775"/>
    <w:rsid w:val="1AD64230"/>
    <w:rsid w:val="1C98FDB8"/>
    <w:rsid w:val="1D0DBB2B"/>
    <w:rsid w:val="1DD2BBE2"/>
    <w:rsid w:val="1FF0651B"/>
    <w:rsid w:val="204C1EA0"/>
    <w:rsid w:val="21B2C82F"/>
    <w:rsid w:val="230590F7"/>
    <w:rsid w:val="245460D6"/>
    <w:rsid w:val="25A6C6C4"/>
    <w:rsid w:val="28C46582"/>
    <w:rsid w:val="2C684935"/>
    <w:rsid w:val="2CA24463"/>
    <w:rsid w:val="2E3DDC0D"/>
    <w:rsid w:val="2E75C039"/>
    <w:rsid w:val="2FB34DF4"/>
    <w:rsid w:val="30B10DAC"/>
    <w:rsid w:val="31840C65"/>
    <w:rsid w:val="31FA17D5"/>
    <w:rsid w:val="32CBA7E5"/>
    <w:rsid w:val="35CD8FD1"/>
    <w:rsid w:val="37E11070"/>
    <w:rsid w:val="3E1C1DF8"/>
    <w:rsid w:val="3E27A3F0"/>
    <w:rsid w:val="3F480322"/>
    <w:rsid w:val="419B6342"/>
    <w:rsid w:val="41AD4526"/>
    <w:rsid w:val="47D64D34"/>
    <w:rsid w:val="47DA82E5"/>
    <w:rsid w:val="4C16F408"/>
    <w:rsid w:val="4E35CDF5"/>
    <w:rsid w:val="4F921454"/>
    <w:rsid w:val="4FDE7AA9"/>
    <w:rsid w:val="510D6384"/>
    <w:rsid w:val="5148C509"/>
    <w:rsid w:val="516485B1"/>
    <w:rsid w:val="51C39C10"/>
    <w:rsid w:val="526225BC"/>
    <w:rsid w:val="5275BCAB"/>
    <w:rsid w:val="53A48A31"/>
    <w:rsid w:val="54D0127C"/>
    <w:rsid w:val="56317686"/>
    <w:rsid w:val="564AF8D1"/>
    <w:rsid w:val="56743E2E"/>
    <w:rsid w:val="5833F096"/>
    <w:rsid w:val="598A7BF5"/>
    <w:rsid w:val="5AA774F1"/>
    <w:rsid w:val="5AFD6C13"/>
    <w:rsid w:val="5E7C3747"/>
    <w:rsid w:val="5E80DC8B"/>
    <w:rsid w:val="649B54E9"/>
    <w:rsid w:val="64D1003C"/>
    <w:rsid w:val="64D1A258"/>
    <w:rsid w:val="64D902A1"/>
    <w:rsid w:val="68EFF14E"/>
    <w:rsid w:val="6A0540B5"/>
    <w:rsid w:val="6C40E8FA"/>
    <w:rsid w:val="6C6C2094"/>
    <w:rsid w:val="6DC6ACB5"/>
    <w:rsid w:val="71F60A39"/>
    <w:rsid w:val="724752D5"/>
    <w:rsid w:val="74716802"/>
    <w:rsid w:val="754A25A2"/>
    <w:rsid w:val="7C269826"/>
    <w:rsid w:val="7C433FAC"/>
    <w:rsid w:val="7CB01E10"/>
    <w:rsid w:val="7D13E9CD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377</Words>
  <Characters>7850</Characters>
  <Application>Microsoft Office Word</Application>
  <DocSecurity>0</DocSecurity>
  <Lines>65</Lines>
  <Paragraphs>18</Paragraphs>
  <ScaleCrop>false</ScaleCrop>
  <Company/>
  <LinksUpToDate>false</LinksUpToDate>
  <CharactersWithSpaces>9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KIARA  BURTON</cp:lastModifiedBy>
  <cp:revision>7</cp:revision>
  <cp:lastPrinted>2024-07-30T22:33:00Z</cp:lastPrinted>
  <dcterms:created xsi:type="dcterms:W3CDTF">2024-08-11T22:57:00Z</dcterms:created>
  <dcterms:modified xsi:type="dcterms:W3CDTF">2024-08-16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